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DB4E6" w14:textId="42A45E45" w:rsidR="000122F8" w:rsidRDefault="009765EF">
      <w:r w:rsidRPr="009765EF">
        <w:drawing>
          <wp:inline distT="0" distB="0" distL="0" distR="0" wp14:anchorId="54818F50" wp14:editId="78934944">
            <wp:extent cx="5943600" cy="308610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15E06" w14:textId="15BDCBFA" w:rsidR="009765EF" w:rsidRDefault="009765EF">
      <w:r>
        <w:t>While creating the new username and password, it was misplaced due to the file html being depended on the css stylesheet.</w:t>
      </w:r>
    </w:p>
    <w:sectPr w:rsidR="00976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YCAyNDcyNzEwszIyUdpeDU4uLM/DyQAsNaAPRV3lEsAAAA"/>
  </w:docVars>
  <w:rsids>
    <w:rsidRoot w:val="00B114D1"/>
    <w:rsid w:val="000122F8"/>
    <w:rsid w:val="009765EF"/>
    <w:rsid w:val="00B11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EB1B6"/>
  <w15:chartTrackingRefBased/>
  <w15:docId w15:val="{F6096929-B9D2-45B3-B0F5-562CB9B6F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Reinoso</dc:creator>
  <cp:keywords/>
  <dc:description/>
  <cp:lastModifiedBy>Jason Reinoso</cp:lastModifiedBy>
  <cp:revision>2</cp:revision>
  <dcterms:created xsi:type="dcterms:W3CDTF">2021-12-07T06:43:00Z</dcterms:created>
  <dcterms:modified xsi:type="dcterms:W3CDTF">2021-12-07T06:44:00Z</dcterms:modified>
</cp:coreProperties>
</file>